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Oshg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shg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9 North Vail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chel.oshg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3058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